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olice Officer Internship Program</w:t>
      </w:r>
    </w:p>
    <w:p>
      <w:pPr>
        <w:pStyle w:val="BodyText"/>
      </w:pPr>
      <w:r>
        <w:t xml:space="preserve">South Korea Seoul Metropolitan Police Agency</w:t>
      </w:r>
      <w:r>
        <w:br/>
      </w:r>
      <w:r>
        <w:t xml:space="preserve">Seoul, South Kore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Committee</w:t>
      </w:r>
      <w:r>
        <w:br/>
      </w:r>
      <w:r>
        <w:t xml:space="preserve">Seoul Metropolitan Police Agency (SMPA)</w:t>
      </w:r>
      <w:r>
        <w:br/>
      </w:r>
      <w:r>
        <w:t xml:space="preserve">207, Gwanghwamun-ro, Jongno-gu</w:t>
      </w:r>
      <w:r>
        <w:br/>
      </w:r>
      <w:r>
        <w:t xml:space="preserve">Seoul, South Korea</w:t>
      </w:r>
    </w:p>
    <w:bookmarkStart w:id="21" w:name="X7d40336e3e335fc37a873cb0a020a9479021e60"/>
    <w:p>
      <w:pPr>
        <w:pStyle w:val="Heading2"/>
      </w:pPr>
      <w:r>
        <w:t xml:space="preserve">Subject: Formal Application for Police Officer Internship Program at Seoul Metropolitan Police Agency</w:t>
      </w:r>
    </w:p>
    <w:p>
      <w:pPr>
        <w:pStyle w:val="FirstParagraph"/>
      </w:pPr>
      <w:r>
        <w:t xml:space="preserve">Dear Recruitment Committee,</w:t>
      </w:r>
    </w:p>
    <w:p>
      <w:pPr>
        <w:pStyle w:val="BodyText"/>
      </w:pPr>
      <w:r>
        <w:t xml:space="preserve">I am writing with profound enthusiasm to submit my application for the Police Officer Internship Program at the Seoul Metropolitan Police Agency (SMPA), as advertised through the official channels of South Korea's Ministry of Public Safety and Security. As a dedicated criminal justice student at Seoul National University with a specialized focus on urban law enforcement methodologies, I have long admired SMPA's pioneering approach to modern policing in one of the world's most dynamic metropolises. The opportunity to contribute to public safety within South Korea's capital city represents not merely an academic extension, but a deeply personal commitment to serving communities through the highest standards of police professionalism.</w:t>
      </w:r>
    </w:p>
    <w:p>
      <w:pPr>
        <w:pStyle w:val="BodyText"/>
      </w:pPr>
      <w:r>
        <w:t xml:space="preserve">My academic journey has been meticulously aligned with preparing for this exact moment. At Seoul National University, I completed my Bachelor of Criminal Justice with honors (GPA: 3.8/4.0), focusing on three critical areas directly applicable to Seoul's policing environment:</w:t>
      </w:r>
      <w:r>
        <w:t xml:space="preserve"> </w:t>
      </w:r>
      <w:r>
        <w:rPr>
          <w:iCs/>
          <w:i/>
        </w:rPr>
        <w:t xml:space="preserve">Urban Crime Pattern Analysis</w:t>
      </w:r>
      <w:r>
        <w:t xml:space="preserve">,</w:t>
      </w:r>
      <w:r>
        <w:t xml:space="preserve"> </w:t>
      </w:r>
      <w:r>
        <w:rPr>
          <w:iCs/>
          <w:i/>
        </w:rPr>
        <w:t xml:space="preserve">Crisis Negotiation Techniques in Multicultural Settings</w:t>
      </w:r>
      <w:r>
        <w:t xml:space="preserve">, and</w:t>
      </w:r>
      <w:r>
        <w:t xml:space="preserve"> </w:t>
      </w:r>
      <w:r>
        <w:rPr>
          <w:iCs/>
          <w:i/>
        </w:rPr>
        <w:t xml:space="preserve">Digital Forensics for Cybercrime Investigation</w:t>
      </w:r>
      <w:r>
        <w:t xml:space="preserve">. My capstone project analyzed SMPA's 2022 data on tourist-related incidents in Gwanghwamun Square, where I developed a predictive model using machine learning to anticipate high-risk periods. This research demonstrated not only technical proficiency with SPSS and Python but also an understanding of Seoul's unique challenges as a global city hosting over 15 million residents and 10 million annual international visitors. My academic work consistently emphasizes the cultural sensitivity required for policing in South Korea, particularly regarding the integration of foreign communities—a priority highlighted by SMPA's recent Multicultural Community Policing Initiative.</w:t>
      </w:r>
    </w:p>
    <w:p>
      <w:pPr>
        <w:pStyle w:val="BodyText"/>
      </w:pPr>
      <w:r>
        <w:t xml:space="preserve">What draws me specifically to this</w:t>
      </w:r>
      <w:r>
        <w:t xml:space="preserve"> </w:t>
      </w:r>
      <w:r>
        <w:rPr>
          <w:bCs/>
          <w:b/>
        </w:rPr>
        <w:t xml:space="preserve">Internship Application Letter</w:t>
      </w:r>
      <w:r>
        <w:t xml:space="preserve"> </w:t>
      </w:r>
      <w:r>
        <w:t xml:space="preserve">is Seoul's unparalleled position as a global leader in intelligent policing. While many cities struggle with technological adoption, SMPA has implemented groundbreaking systems like the</w:t>
      </w:r>
      <w:r>
        <w:t xml:space="preserve"> </w:t>
      </w:r>
      <w:r>
        <w:rPr>
          <w:iCs/>
          <w:i/>
        </w:rPr>
        <w:t xml:space="preserve">Digital Patrol System</w:t>
      </w:r>
      <w:r>
        <w:t xml:space="preserve"> </w:t>
      </w:r>
      <w:r>
        <w:t xml:space="preserve">(DPS), which utilizes AI-powered traffic cameras and real-time crime mapping across 1,500+ intersections in downtown Seoul. During my university's exchange program at Kyung Hee University last semester, I shadowed officers at Gangnam Station who demonstrated how these systems reduce response times by 37% during peak hours. I am eager to move beyond observation into active participation—learning firsthand how</w:t>
      </w:r>
      <w:r>
        <w:t xml:space="preserve"> </w:t>
      </w:r>
      <w:r>
        <w:rPr>
          <w:bCs/>
          <w:b/>
        </w:rPr>
        <w:t xml:space="preserve">Police Officer</w:t>
      </w:r>
      <w:r>
        <w:t xml:space="preserve"> </w:t>
      </w:r>
      <w:r>
        <w:t xml:space="preserve">interns collaborate with the Central Command Center to deploy resources during events like the Seoul Lantern Festival or K-pop concerts that draw massive crowds. This is not merely an internship; it is my immersion into South Korea's</w:t>
      </w:r>
      <w:r>
        <w:t xml:space="preserve"> </w:t>
      </w:r>
      <w:r>
        <w:rPr>
          <w:iCs/>
          <w:i/>
        </w:rPr>
        <w:t xml:space="preserve">living laboratory</w:t>
      </w:r>
      <w:r>
        <w:t xml:space="preserve"> </w:t>
      </w:r>
      <w:r>
        <w:t xml:space="preserve">of modern law enforcement.</w:t>
      </w:r>
    </w:p>
    <w:p>
      <w:pPr>
        <w:pStyle w:val="BodyText"/>
      </w:pPr>
      <w:r>
        <w:t xml:space="preserve">Beyond academic preparation, I have cultivated practical readiness through volunteer service directly aligned with SMPA's community-focused mission. For two years, I coordinated the "Safe Seoul Buddy" program at Yongsan Community Center, training 150+ university students to assist foreign tourists with language barriers during major events. This experience taught me how to de-escalate tensions in multicultural environments—a skill critical for</w:t>
      </w:r>
      <w:r>
        <w:t xml:space="preserve"> </w:t>
      </w:r>
      <w:r>
        <w:rPr>
          <w:bCs/>
          <w:b/>
        </w:rPr>
        <w:t xml:space="preserve">South Korea Seoul</w:t>
      </w:r>
      <w:r>
        <w:t xml:space="preserve">'s police force that serves over 2 million foreigners. I also completed a six-week field placement with the Incheon Port Police Station, where I assisted in monitoring cargo vessel security protocols and learned about South Korea's stringent maritime law enforcement standards. These experiences have instilled in me an understanding that effective policing requires both technical expertise and profound cultural intelligence—especially when serving Seoul's diverse neighborhoods from Itaewon to Gangnam.</w:t>
      </w:r>
    </w:p>
    <w:p>
      <w:pPr>
        <w:pStyle w:val="BodyText"/>
      </w:pPr>
      <w:r>
        <w:t xml:space="preserve">My commitment to this path is deeply personal. Growing up as the child of a retired Seoul police officer, I witnessed firsthand how SMPA officers balance rigorous duty with compassionate community engagement during natural disasters like the 2015 Sewol ferry crisis. This legacy fuels my aspiration to become a bridge between Seoul's advanced technological infrastructure and its most vulnerable residents—particularly migrant workers and elderly citizens who may feel disconnected from digital policing tools. I am prepared to work rotating shifts including nights, weekends, and public holidays as required by the SMPA internship program, having already demonstrated this flexibility through volunteer service during Sejong City's International Music Festival last summer.</w:t>
      </w:r>
    </w:p>
    <w:p>
      <w:pPr>
        <w:pStyle w:val="BodyText"/>
      </w:pPr>
      <w:r>
        <w:t xml:space="preserve">I recognize that becoming a</w:t>
      </w:r>
      <w:r>
        <w:t xml:space="preserve"> </w:t>
      </w:r>
      <w:r>
        <w:rPr>
          <w:bCs/>
          <w:b/>
        </w:rPr>
        <w:t xml:space="preserve">Police Officer</w:t>
      </w:r>
      <w:r>
        <w:t xml:space="preserve"> </w:t>
      </w:r>
      <w:r>
        <w:t xml:space="preserve">in South Korea demands exceptional integrity—embodied in SMPA's motto "Service with Honor" (의무와 헌신). I have completed all mandatory background checks and possess a clean criminal record, as verified by the Seoul Central District Prosecutor's Office. My Korean language proficiency exceeds TOPIK Level 5 (advanced), enabling seamless communication with officers at all ranks, while my English fluency supports SMPA's international liaison efforts. Most importantly, I bring the unwavering dedication to public service that defines South Korea's finest law enforcement officers—proven by my leadership in organizing a campus-wide "Safety Awareness Week" that reduced campus incident reports by 28% through student-led prevention workshops.</w:t>
      </w:r>
    </w:p>
    <w:p>
      <w:pPr>
        <w:pStyle w:val="BodyText"/>
      </w:pPr>
      <w:r>
        <w:t xml:space="preserve">South Korea's capital city is not just a location for this internship—it is the epicenter of contemporary policing innovation. The opportunity to learn from Seoul Metropolitan Police Agency's award-winning teams, who have received the Global Public Safety Award twice in five years, represents an unparalleled convergence of academic rigor and real-world application. I am eager to contribute my analytical skills while absorbing SMPA's philosophy that technology must always serve humanity—not replace it. As I prepare to graduate this June, I view this internship as the essential next step toward becoming a</w:t>
      </w:r>
      <w:r>
        <w:t xml:space="preserve"> </w:t>
      </w:r>
      <w:r>
        <w:rPr>
          <w:bCs/>
          <w:b/>
        </w:rPr>
        <w:t xml:space="preserve">Police Officer</w:t>
      </w:r>
      <w:r>
        <w:t xml:space="preserve"> </w:t>
      </w:r>
      <w:r>
        <w:t xml:space="preserve">who embodies Seoul's spirit: modern yet deeply rooted in community, technologically adept yet culturally humble.</w:t>
      </w:r>
    </w:p>
    <w:p>
      <w:pPr>
        <w:pStyle w:val="BodyText"/>
      </w:pPr>
      <w:r>
        <w:t xml:space="preserve">I respectfully request the opportunity to discuss how my qualifications align with SMPA's goals. Thank you for considering my application for this prestigious</w:t>
      </w:r>
      <w:r>
        <w:t xml:space="preserve"> </w:t>
      </w:r>
      <w:r>
        <w:rPr>
          <w:bCs/>
          <w:b/>
        </w:rPr>
        <w:t xml:space="preserve">Internship Application Letter</w:t>
      </w:r>
      <w:r>
        <w:t xml:space="preserve">. I have attached all required documentation and welcome the chance to provide further information at your earliest convenienc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10T16:19:56Z</dcterms:created>
  <dcterms:modified xsi:type="dcterms:W3CDTF">2025-12-10T16:19:56Z</dcterms:modified>
</cp:coreProperties>
</file>

<file path=docProps/custom.xml><?xml version="1.0" encoding="utf-8"?>
<Properties xmlns="http://schemas.openxmlformats.org/officeDocument/2006/custom-properties" xmlns:vt="http://schemas.openxmlformats.org/officeDocument/2006/docPropsVTypes"/>
</file>